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US 500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36B8BF9" w:rsidR="00661C78" w:rsidRDefault="0030187E">
      <w:r>
        <w:rPr>
          <w:noProof/>
        </w:rPr>
        <w:drawing>
          <wp:inline distT="0" distB="0" distL="0" distR="0" wp14:anchorId="39A978B8" wp14:editId="144F5B3A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0187E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3:00Z</dcterms:modified>
</cp:coreProperties>
</file>